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EB484" w14:textId="28477A97" w:rsidR="00026377" w:rsidRDefault="00A53D53">
      <w:pPr>
        <w:pStyle w:val="PrimarySectionTextNoHangingIndent-HCG"/>
        <w:jc w:val="center"/>
        <w:rPr>
          <w:sz w:val="24"/>
          <w:szCs w:val="24"/>
        </w:rPr>
      </w:pPr>
      <w:r>
        <w:rPr>
          <w:sz w:val="24"/>
          <w:szCs w:val="24"/>
        </w:rPr>
        <w:t xml:space="preserve">HRP-317 | </w:t>
      </w:r>
      <w:r w:rsidR="003B1C5C">
        <w:rPr>
          <w:rFonts w:cs="Arial"/>
          <w:sz w:val="24"/>
          <w:szCs w:val="24"/>
        </w:rPr>
        <w:t>3/29/2024</w:t>
      </w:r>
      <w:r>
        <w:rPr>
          <w:sz w:val="24"/>
          <w:szCs w:val="24"/>
        </w:rPr>
        <w:t xml:space="preserve"> </w:t>
      </w:r>
    </w:p>
    <w:p w14:paraId="47400EB5" w14:textId="77777777" w:rsidR="00026377" w:rsidRDefault="00026377">
      <w:pPr>
        <w:pStyle w:val="PrimarySectionTextNoHangingIndent-HCG"/>
        <w:jc w:val="center"/>
      </w:pPr>
    </w:p>
    <w:p w14:paraId="7F811F06" w14:textId="77777777" w:rsidR="00026377" w:rsidRDefault="00A53D53">
      <w:pPr>
        <w:pStyle w:val="DocumentTitle-HCG"/>
        <w:spacing w:line="360" w:lineRule="auto"/>
        <w:rPr>
          <w:rFonts w:eastAsia="Calibri"/>
        </w:rPr>
      </w:pPr>
      <w:r>
        <w:t>WORKSHEET: Short Form of Consent Documentation</w:t>
      </w:r>
    </w:p>
    <w:p w14:paraId="17903141" w14:textId="223E698B" w:rsidR="00026377" w:rsidRDefault="00A53D53">
      <w:pPr>
        <w:pStyle w:val="PrimarySectionTextNoHangingIndent-HCG"/>
      </w:pPr>
      <w:r>
        <w:t xml:space="preserve">The purpose of this </w:t>
      </w:r>
      <w:r w:rsidR="00801894">
        <w:t>worksheet</w:t>
      </w:r>
      <w:r>
        <w:t xml:space="preserve"> is to provide support for IRB members or </w:t>
      </w:r>
      <w:r>
        <w:rPr>
          <w:u w:val="double"/>
        </w:rPr>
        <w:t>Designated Reviewers</w:t>
      </w:r>
      <w:r>
        <w:t xml:space="preserve"> using HRP-314 - WORKSHEET - Criteria for Approval when reviewing research involving the short form of consent documentation. (</w:t>
      </w:r>
      <w:r>
        <w:rPr>
          <w:u w:val="double"/>
        </w:rPr>
        <w:t>LAR</w:t>
      </w:r>
      <w:r>
        <w:t xml:space="preserve"> = “subject’s </w:t>
      </w:r>
      <w:r>
        <w:rPr>
          <w:u w:val="double"/>
        </w:rPr>
        <w:t>Legally Authorized Representative</w:t>
      </w:r>
      <w:r>
        <w:t>”)</w:t>
      </w:r>
      <w:r>
        <w:rPr>
          <w:rStyle w:val="EndnoteReference"/>
        </w:rPr>
        <w:endnoteReference w:id="2"/>
      </w:r>
      <w:r>
        <w:t xml:space="preserve"> </w:t>
      </w:r>
    </w:p>
    <w:p w14:paraId="11BE38B3" w14:textId="77777777" w:rsidR="00026377" w:rsidRDefault="00A53D53">
      <w:pPr>
        <w:pStyle w:val="SectionHeading-HCG"/>
        <w:numPr>
          <w:ilvl w:val="0"/>
          <w:numId w:val="5"/>
        </w:numPr>
        <w:pBdr>
          <w:bottom w:val="single" w:sz="4" w:space="0" w:color="AEAAAA" w:themeColor="background2" w:themeShade="BF"/>
        </w:pBdr>
        <w:rPr>
          <w:sz w:val="22"/>
          <w:szCs w:val="22"/>
        </w:rPr>
      </w:pPr>
      <w:r>
        <w:rPr>
          <w:sz w:val="22"/>
          <w:szCs w:val="22"/>
        </w:rPr>
        <w:t xml:space="preserve">Short Form of Consent Documentation </w:t>
      </w:r>
      <w:r>
        <w:rPr>
          <w:b w:val="0"/>
          <w:bCs w:val="0"/>
          <w:sz w:val="22"/>
          <w:szCs w:val="22"/>
        </w:rPr>
        <w:t xml:space="preserve">(Check if </w:t>
      </w:r>
      <w:r>
        <w:rPr>
          <w:sz w:val="22"/>
          <w:szCs w:val="22"/>
        </w:rPr>
        <w:t>“Yes”</w:t>
      </w:r>
      <w:r>
        <w:rPr>
          <w:b w:val="0"/>
          <w:bCs w:val="0"/>
          <w:sz w:val="22"/>
          <w:szCs w:val="22"/>
        </w:rPr>
        <w:t>. All must be checked)</w:t>
      </w:r>
    </w:p>
    <w:p w14:paraId="4991D357" w14:textId="075A1FE3" w:rsidR="00026377" w:rsidRDefault="00000000">
      <w:pPr>
        <w:pStyle w:val="PrimarySectionTextHangingCheckboxes-HCG"/>
      </w:pPr>
      <w:sdt>
        <w:sdtPr>
          <w:id w:val="-1037881060"/>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The written consent document states that the elements of consent have been presented orally to the </w:t>
      </w:r>
      <w:r w:rsidR="003B1C5C">
        <w:t>participant</w:t>
      </w:r>
      <w:r w:rsidR="00A53D53">
        <w:t xml:space="preserve"> or the </w:t>
      </w:r>
      <w:r w:rsidR="003B1C5C">
        <w:t>participant</w:t>
      </w:r>
      <w:r w:rsidR="00A53D53">
        <w:t xml:space="preserve">’s </w:t>
      </w:r>
      <w:r w:rsidR="00A53D53" w:rsidRPr="00910074">
        <w:rPr>
          <w:u w:val="double"/>
        </w:rPr>
        <w:t>LAR</w:t>
      </w:r>
      <w:r w:rsidR="00A53D53">
        <w:t>.</w:t>
      </w:r>
      <w:r w:rsidR="00DD1DDA">
        <w:t xml:space="preserve"> The consent document includes signature lines for the </w:t>
      </w:r>
      <w:r w:rsidR="00F152A7">
        <w:t>participant</w:t>
      </w:r>
      <w:r w:rsidR="00DD1DDA">
        <w:t xml:space="preserve"> or the </w:t>
      </w:r>
      <w:r w:rsidR="00F152A7">
        <w:t>participant</w:t>
      </w:r>
      <w:r w:rsidR="00DD1DDA">
        <w:t>’s legally authorized representative and the witness.</w:t>
      </w:r>
    </w:p>
    <w:p w14:paraId="7A657FCD" w14:textId="0732DA93" w:rsidR="00026377" w:rsidRDefault="00000000">
      <w:pPr>
        <w:pStyle w:val="PrimarySectionTextHangingCheckboxes-HCG"/>
      </w:pPr>
      <w:sdt>
        <w:sdtPr>
          <w:id w:val="-244567748"/>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There is written summary of what is to be said to the </w:t>
      </w:r>
      <w:r w:rsidR="00F152A7">
        <w:t>participant</w:t>
      </w:r>
      <w:r w:rsidR="00A53D53">
        <w:t xml:space="preserve"> or </w:t>
      </w:r>
      <w:r w:rsidR="00A53D53">
        <w:rPr>
          <w:u w:val="double"/>
        </w:rPr>
        <w:t>LAR</w:t>
      </w:r>
      <w:r w:rsidR="00A53D53">
        <w:t xml:space="preserve"> that embodies the required and appropriate additional elements in Section </w:t>
      </w:r>
      <w:r w:rsidR="003B1C5C">
        <w:t>8:</w:t>
      </w:r>
      <w:r w:rsidR="00A53D53">
        <w:t xml:space="preserve"> ELEMENTS OF CONSENT DISCLOSURE in HRP-314 - WORKSHEET - Criteria for Approval.</w:t>
      </w:r>
      <w:r w:rsidR="007B6D7F">
        <w:t xml:space="preserve"> </w:t>
      </w:r>
      <w:r w:rsidR="00DD1DDA">
        <w:t>The written summary includes signature lines for the witness and the individual obtaining consent.</w:t>
      </w:r>
    </w:p>
    <w:p w14:paraId="22E4DB74" w14:textId="77777777" w:rsidR="00026377" w:rsidRDefault="00000000">
      <w:pPr>
        <w:pStyle w:val="PrimarySectionTextHangingCheckboxes-HCG"/>
      </w:pPr>
      <w:sdt>
        <w:sdtPr>
          <w:id w:val="948906682"/>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The consent document and summary are accurate and complete.</w:t>
      </w:r>
      <w:r w:rsidR="00A53D53">
        <w:tab/>
      </w:r>
    </w:p>
    <w:p w14:paraId="40C3ADE8" w14:textId="3AF4320C" w:rsidR="00026377" w:rsidRDefault="00000000">
      <w:pPr>
        <w:pStyle w:val="PrimarySectionTextHangingCheckboxes-HCG"/>
      </w:pPr>
      <w:sdt>
        <w:sdtPr>
          <w:id w:val="1378049478"/>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An impartial witness</w:t>
      </w:r>
      <w:r w:rsidR="00801894">
        <w:rPr>
          <w:rStyle w:val="EndnoteReference"/>
        </w:rPr>
        <w:endnoteReference w:id="3"/>
      </w:r>
      <w:r w:rsidR="00A53D53">
        <w:t xml:space="preserve"> is present during the entire consent discussion.</w:t>
      </w:r>
      <w:r w:rsidR="003B1C5C">
        <w:t xml:space="preserve"> </w:t>
      </w:r>
    </w:p>
    <w:p w14:paraId="2DF38309" w14:textId="5038D754" w:rsidR="00026377" w:rsidRDefault="00000000">
      <w:pPr>
        <w:pStyle w:val="PrimarySectionTextHangingCheckboxes-HCG"/>
      </w:pPr>
      <w:sdt>
        <w:sdtPr>
          <w:rPr>
            <w:rStyle w:val="Sub-SectionText-HCGChar"/>
          </w:rPr>
          <w:id w:val="-1503893399"/>
          <w14:checkbox>
            <w14:checked w14:val="0"/>
            <w14:checkedState w14:val="2612" w14:font="MS Gothic"/>
            <w14:uncheckedState w14:val="2610" w14:font="MS Gothic"/>
          </w14:checkbox>
        </w:sdtPr>
        <w:sdtContent>
          <w:r w:rsidR="00A53D53">
            <w:rPr>
              <w:rStyle w:val="Sub-SectionText-HCGChar"/>
              <w:rFonts w:ascii="Segoe UI Symbol" w:hAnsi="Segoe UI Symbol" w:cs="Segoe UI Symbol"/>
            </w:rPr>
            <w:t>☐</w:t>
          </w:r>
        </w:sdtContent>
      </w:sdt>
      <w:r w:rsidR="00A53D53">
        <w:rPr>
          <w:rStyle w:val="Sub-SectionText-HCGChar"/>
        </w:rPr>
        <w:t xml:space="preserve"> For </w:t>
      </w:r>
      <w:r w:rsidR="00F152A7">
        <w:rPr>
          <w:rStyle w:val="Sub-SectionText-HCGChar"/>
        </w:rPr>
        <w:t>participant</w:t>
      </w:r>
      <w:r w:rsidR="00A53D53">
        <w:rPr>
          <w:rStyle w:val="Sub-SectionText-HCGChar"/>
        </w:rPr>
        <w:t xml:space="preserve">s who do not speak English </w:t>
      </w:r>
      <w:r w:rsidR="00DD1DDA" w:rsidRPr="00DD1DDA">
        <w:rPr>
          <w:rStyle w:val="Sub-SectionText-HCGChar"/>
        </w:rPr>
        <w:t xml:space="preserve">the witness is conversant in both English and the language of the </w:t>
      </w:r>
      <w:r w:rsidR="00F152A7">
        <w:rPr>
          <w:rStyle w:val="Sub-SectionText-HCGChar"/>
        </w:rPr>
        <w:t>participant</w:t>
      </w:r>
      <w:r w:rsidR="00DD1DDA" w:rsidRPr="00DD1DDA">
        <w:rPr>
          <w:rStyle w:val="Sub-SectionText-HCGChar"/>
        </w:rPr>
        <w:t xml:space="preserve"> or the </w:t>
      </w:r>
      <w:r w:rsidR="00F152A7">
        <w:rPr>
          <w:rStyle w:val="Sub-SectionText-HCGChar"/>
        </w:rPr>
        <w:t>participant</w:t>
      </w:r>
      <w:r w:rsidR="00DD1DDA" w:rsidRPr="00DD1DDA">
        <w:rPr>
          <w:rStyle w:val="Sub-SectionText-HCGChar"/>
        </w:rPr>
        <w:t xml:space="preserve">’s </w:t>
      </w:r>
      <w:r w:rsidR="00DD1DDA" w:rsidRPr="00910074">
        <w:rPr>
          <w:rStyle w:val="Sub-SectionText-HCGChar"/>
          <w:u w:val="double"/>
        </w:rPr>
        <w:t>LAR</w:t>
      </w:r>
      <w:r w:rsidR="00DD1DDA" w:rsidRPr="00DD1DDA">
        <w:rPr>
          <w:rStyle w:val="Sub-SectionText-HCGChar"/>
        </w:rPr>
        <w:t>.</w:t>
      </w:r>
    </w:p>
    <w:p w14:paraId="71F6BD5E" w14:textId="57512BFD" w:rsidR="00026377" w:rsidRDefault="00000000">
      <w:pPr>
        <w:pStyle w:val="PrimarySectionTextHangingCheckboxes-HCG"/>
      </w:pPr>
      <w:sdt>
        <w:sdtPr>
          <w:id w:val="571244775"/>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The </w:t>
      </w:r>
      <w:r w:rsidR="00F152A7">
        <w:t>participant</w:t>
      </w:r>
      <w:r w:rsidR="00A53D53">
        <w:t xml:space="preserve"> or the </w:t>
      </w:r>
      <w:r w:rsidR="00F152A7">
        <w:t>participant</w:t>
      </w:r>
      <w:r w:rsidR="00A53D53">
        <w:t xml:space="preserve">’s </w:t>
      </w:r>
      <w:r w:rsidR="00A53D53">
        <w:rPr>
          <w:u w:val="double"/>
        </w:rPr>
        <w:t>LAR</w:t>
      </w:r>
      <w:r w:rsidR="00A53D53">
        <w:t xml:space="preserve"> will sign and date the short form consent document. </w:t>
      </w:r>
    </w:p>
    <w:p w14:paraId="21CBBBD5" w14:textId="77777777" w:rsidR="00026377" w:rsidRDefault="00000000">
      <w:pPr>
        <w:pStyle w:val="PrimarySectionTextHangingCheckboxes-HCG"/>
      </w:pPr>
      <w:sdt>
        <w:sdtPr>
          <w:id w:val="-1408297495"/>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The witness will sign and date the short form consent document and the summary.</w:t>
      </w:r>
    </w:p>
    <w:p w14:paraId="1FF19773" w14:textId="77777777" w:rsidR="00026377" w:rsidRDefault="00000000">
      <w:pPr>
        <w:pStyle w:val="PrimarySectionTextHangingCheckboxes-HCG"/>
      </w:pPr>
      <w:sdt>
        <w:sdtPr>
          <w:id w:val="222498110"/>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The person obtaining consent will sign and date the summary.</w:t>
      </w:r>
    </w:p>
    <w:p w14:paraId="124BCBAE" w14:textId="7588BDEE" w:rsidR="00026377" w:rsidRDefault="00000000">
      <w:pPr>
        <w:pStyle w:val="PrimarySectionTextHangingCheckboxes-HCG"/>
      </w:pPr>
      <w:sdt>
        <w:sdtPr>
          <w:id w:val="-1813552259"/>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When a </w:t>
      </w:r>
      <w:r w:rsidR="00F152A7">
        <w:t>participant</w:t>
      </w:r>
      <w:r w:rsidR="00A53D53">
        <w:t xml:space="preserve"> or the </w:t>
      </w:r>
      <w:r w:rsidR="00F152A7">
        <w:t>participant</w:t>
      </w:r>
      <w:r w:rsidR="00A53D53">
        <w:t xml:space="preserve">'s </w:t>
      </w:r>
      <w:r w:rsidR="00A53D53">
        <w:rPr>
          <w:u w:val="double"/>
        </w:rPr>
        <w:t>LAR</w:t>
      </w:r>
      <w:r w:rsidR="00A53D53">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w:t>
      </w:r>
      <w:r w:rsidR="00F152A7">
        <w:t>participant</w:t>
      </w:r>
      <w:r w:rsidR="00A53D53">
        <w:t xml:space="preserve"> or the </w:t>
      </w:r>
      <w:r w:rsidR="00F152A7">
        <w:t>participant</w:t>
      </w:r>
      <w:r w:rsidR="00A53D53">
        <w:t xml:space="preserve">'s </w:t>
      </w:r>
      <w:r w:rsidR="00A53D53">
        <w:rPr>
          <w:u w:val="double"/>
        </w:rPr>
        <w:t>LAR</w:t>
      </w:r>
      <w:r w:rsidR="00A53D53">
        <w:t>, and that consent was freely given.</w:t>
      </w:r>
    </w:p>
    <w:p w14:paraId="00D18ED5" w14:textId="77777777" w:rsidR="00026377" w:rsidRDefault="00000000">
      <w:pPr>
        <w:pStyle w:val="PrimarySectionTextHangingCheckboxes-HCG"/>
      </w:pPr>
      <w:sdt>
        <w:sdtPr>
          <w:id w:val="855854649"/>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A copy of the signed and dated summary will be given to the person signing the document.</w:t>
      </w:r>
    </w:p>
    <w:p w14:paraId="026132D6" w14:textId="77777777" w:rsidR="00026377" w:rsidRDefault="00000000">
      <w:pPr>
        <w:pStyle w:val="PrimarySectionTextHangingCheckboxes-HCG"/>
      </w:pPr>
      <w:sdt>
        <w:sdtPr>
          <w:id w:val="-1888637922"/>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A copy of the signed and dated consent document will be given to the person signing the document.</w:t>
      </w:r>
    </w:p>
    <w:p w14:paraId="65E7EAB9" w14:textId="77777777" w:rsidR="00026377" w:rsidRDefault="00000000">
      <w:pPr>
        <w:pStyle w:val="PrimarySectionTextHangingCheckboxes-HCG"/>
      </w:pPr>
      <w:sdt>
        <w:sdtPr>
          <w:id w:val="-417099862"/>
          <w14:checkbox>
            <w14:checked w14:val="0"/>
            <w14:checkedState w14:val="2612" w14:font="MS Gothic"/>
            <w14:uncheckedState w14:val="2610" w14:font="MS Gothic"/>
          </w14:checkbox>
        </w:sdtPr>
        <w:sdtContent>
          <w:r w:rsidR="00A53D53">
            <w:rPr>
              <w:rFonts w:ascii="Segoe UI Symbol" w:eastAsia="MS Gothic" w:hAnsi="Segoe UI Symbol" w:cs="Segoe UI Symbol"/>
            </w:rPr>
            <w:t>☐</w:t>
          </w:r>
        </w:sdtContent>
      </w:sdt>
      <w:r w:rsidR="00A53D53">
        <w:t xml:space="preserve"> If there is a signature line for a </w:t>
      </w:r>
      <w:r w:rsidR="00A53D53">
        <w:rPr>
          <w:u w:val="double"/>
        </w:rPr>
        <w:t>LAR</w:t>
      </w:r>
      <w:r w:rsidR="00A53D53">
        <w:t xml:space="preserve"> or parent, the IRB has approved inclusion of adults unable to consent or children.</w:t>
      </w:r>
    </w:p>
    <w:sectPr w:rsidR="00026377">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A080B" w14:textId="77777777" w:rsidR="000B03FC" w:rsidRDefault="000B03FC" w:rsidP="00855EE6">
      <w:pPr>
        <w:spacing w:after="0" w:line="240" w:lineRule="auto"/>
      </w:pPr>
      <w:r>
        <w:separator/>
      </w:r>
    </w:p>
  </w:endnote>
  <w:endnote w:type="continuationSeparator" w:id="0">
    <w:p w14:paraId="011D58C4" w14:textId="77777777" w:rsidR="000B03FC" w:rsidRDefault="000B03FC" w:rsidP="00855EE6">
      <w:pPr>
        <w:spacing w:after="0" w:line="240" w:lineRule="auto"/>
      </w:pPr>
      <w:r>
        <w:continuationSeparator/>
      </w:r>
    </w:p>
  </w:endnote>
  <w:endnote w:type="continuationNotice" w:id="1">
    <w:p w14:paraId="67B6628F" w14:textId="77777777" w:rsidR="000B03FC" w:rsidRDefault="000B03FC">
      <w:pPr>
        <w:spacing w:after="0" w:line="240" w:lineRule="auto"/>
      </w:pPr>
    </w:p>
  </w:endnote>
  <w:endnote w:id="2">
    <w:p w14:paraId="3FE8695E" w14:textId="77777777" w:rsidR="00026377" w:rsidRDefault="00A53D53">
      <w:pPr>
        <w:pStyle w:val="EndnoteText"/>
      </w:pPr>
      <w:r>
        <w:rPr>
          <w:rStyle w:val="EndnoteReference"/>
        </w:rPr>
        <w:endnoteRef/>
      </w:r>
      <w:r>
        <w:t xml:space="preserve"> This document satisfies AAHRPP elements II.3.F, III.1.F</w:t>
      </w:r>
    </w:p>
  </w:endnote>
  <w:endnote w:id="3">
    <w:p w14:paraId="4C41BF13" w14:textId="173E41EC" w:rsidR="00801894" w:rsidRDefault="00801894">
      <w:pPr>
        <w:pStyle w:val="EndnoteText"/>
      </w:pPr>
      <w:r>
        <w:rPr>
          <w:rStyle w:val="EndnoteReference"/>
        </w:rPr>
        <w:endnoteRef/>
      </w:r>
      <w:r>
        <w:t xml:space="preserve"> </w:t>
      </w:r>
      <w:r w:rsidRPr="00801894">
        <w:t xml:space="preserve">The FDA recommends “…that an impartial third party not otherwise connected with the clinical investigation (for example, clinical staff not involved in the research, a patient </w:t>
      </w:r>
      <w:proofErr w:type="gramStart"/>
      <w:r w:rsidRPr="00801894">
        <w:t>advocate</w:t>
      </w:r>
      <w:proofErr w:type="gramEnd"/>
      <w:r w:rsidRPr="00801894">
        <w:t xml:space="preserve"> or an independent interpreter) serve as the witness. The witness must be present physically or by some other means, for example, by phone or video conference, during the oral presentation, not just the signing of the consent form (21 CFR 50.27(b)(2)).” FDA’s Informed Consent Guidance for IRBs, Clinical Investigators, and Sponsors (August 2023) https://www.fda.gov/media/88915/downloa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342E" w14:textId="77777777" w:rsidR="00026377" w:rsidRDefault="00A53D53">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5D9A4A5" w14:textId="77777777" w:rsidR="00026377" w:rsidRDefault="00A53D53">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698E4945" w14:textId="77777777" w:rsidR="00026377" w:rsidRDefault="00A53D53">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129DDB86" w14:textId="77777777" w:rsidR="00026377" w:rsidRDefault="00A53D53">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EFD1" w14:textId="77777777" w:rsidR="00026377" w:rsidRDefault="00A53D53">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D3F1970" w14:textId="77777777" w:rsidR="00026377" w:rsidRDefault="00A53D53">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58BFC8E9" w14:textId="77777777" w:rsidR="00026377" w:rsidRDefault="00A53D53">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508B69B6" w14:textId="77777777" w:rsidR="00026377" w:rsidRDefault="00A53D53">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7843" w14:textId="77777777" w:rsidR="000B03FC" w:rsidRDefault="000B03FC" w:rsidP="00855EE6">
      <w:pPr>
        <w:spacing w:after="0" w:line="240" w:lineRule="auto"/>
      </w:pPr>
      <w:r>
        <w:separator/>
      </w:r>
    </w:p>
  </w:footnote>
  <w:footnote w:type="continuationSeparator" w:id="0">
    <w:p w14:paraId="4B19FE56" w14:textId="77777777" w:rsidR="000B03FC" w:rsidRDefault="000B03FC" w:rsidP="00855EE6">
      <w:pPr>
        <w:spacing w:after="0" w:line="240" w:lineRule="auto"/>
      </w:pPr>
      <w:r>
        <w:continuationSeparator/>
      </w:r>
    </w:p>
  </w:footnote>
  <w:footnote w:type="continuationNotice" w:id="1">
    <w:p w14:paraId="6DE7BF80" w14:textId="77777777" w:rsidR="000B03FC" w:rsidRDefault="000B03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1B64" w14:textId="1F1EF2F3" w:rsidR="00026377" w:rsidRDefault="00026377">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4D24" w14:textId="63AA2E51" w:rsidR="00026377" w:rsidRDefault="00AE772C">
    <w:pPr>
      <w:pStyle w:val="Header"/>
      <w:jc w:val="center"/>
    </w:pPr>
    <w:r>
      <w:rPr>
        <w:noProof/>
      </w:rPr>
      <w:drawing>
        <wp:inline distT="0" distB="0" distL="0" distR="0" wp14:anchorId="12BFCAB8" wp14:editId="21BD889F">
          <wp:extent cx="1003300" cy="660400"/>
          <wp:effectExtent l="0" t="0" r="0" b="0"/>
          <wp:docPr id="1641279520" name="Picture 1" descr="A red letter m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79520" name="Picture 1" descr="A red letter m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3300" cy="660400"/>
                  </a:xfrm>
                  <a:prstGeom prst="rect">
                    <a:avLst/>
                  </a:prstGeom>
                </pic:spPr>
              </pic:pic>
            </a:graphicData>
          </a:graphic>
        </wp:inline>
      </w:drawing>
    </w:r>
  </w:p>
  <w:p w14:paraId="2F3C4EEC" w14:textId="77777777" w:rsidR="00026377" w:rsidRDefault="000263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110E"/>
    <w:multiLevelType w:val="hybridMultilevel"/>
    <w:tmpl w:val="69488C28"/>
    <w:lvl w:ilvl="0" w:tplc="ED266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549DB"/>
    <w:multiLevelType w:val="hybridMultilevel"/>
    <w:tmpl w:val="4944164A"/>
    <w:lvl w:ilvl="0" w:tplc="61DA3BB4">
      <w:start w:val="1"/>
      <w:numFmt w:val="decimal"/>
      <w:lvlText w:val="%1."/>
      <w:lvlJc w:val="left"/>
      <w:pPr>
        <w:ind w:left="360" w:hanging="36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643569">
    <w:abstractNumId w:val="3"/>
  </w:num>
  <w:num w:numId="2" w16cid:durableId="1215118788">
    <w:abstractNumId w:val="4"/>
  </w:num>
  <w:num w:numId="3" w16cid:durableId="597064917">
    <w:abstractNumId w:val="1"/>
  </w:num>
  <w:num w:numId="4" w16cid:durableId="705064386">
    <w:abstractNumId w:val="0"/>
  </w:num>
  <w:num w:numId="5" w16cid:durableId="16278137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wd6Le+HLvSJ7sBpV1zl3/7JO6PEUnNqhGriTjvLfPPRzT6Bz7ut8259dDY1B4inkiZxjjNq7Gs/Qey0dbvnMwA==" w:salt="3GP/qeeNcHK4+arplbRrw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UzMTcEEqbmpko6SsGpxcWZ+XkgBYa1AO6hUdAsAAAA"/>
  </w:docVars>
  <w:rsids>
    <w:rsidRoot w:val="00855EE6"/>
    <w:rsid w:val="00002AF2"/>
    <w:rsid w:val="0001508F"/>
    <w:rsid w:val="00026377"/>
    <w:rsid w:val="00051898"/>
    <w:rsid w:val="00063436"/>
    <w:rsid w:val="00073852"/>
    <w:rsid w:val="0007512F"/>
    <w:rsid w:val="00082AFF"/>
    <w:rsid w:val="00095BC7"/>
    <w:rsid w:val="000B03FC"/>
    <w:rsid w:val="000E220B"/>
    <w:rsid w:val="000F5F1B"/>
    <w:rsid w:val="00107F49"/>
    <w:rsid w:val="00112F1A"/>
    <w:rsid w:val="001400A6"/>
    <w:rsid w:val="00150F7C"/>
    <w:rsid w:val="00170F88"/>
    <w:rsid w:val="001C5CD8"/>
    <w:rsid w:val="001D6859"/>
    <w:rsid w:val="001E6EA8"/>
    <w:rsid w:val="001F5F89"/>
    <w:rsid w:val="001F6AEF"/>
    <w:rsid w:val="00212DD9"/>
    <w:rsid w:val="00216912"/>
    <w:rsid w:val="00231296"/>
    <w:rsid w:val="0024381C"/>
    <w:rsid w:val="00272E9B"/>
    <w:rsid w:val="002900AB"/>
    <w:rsid w:val="002976CB"/>
    <w:rsid w:val="002A0DD4"/>
    <w:rsid w:val="002B5CF2"/>
    <w:rsid w:val="002B681F"/>
    <w:rsid w:val="00326970"/>
    <w:rsid w:val="00341A23"/>
    <w:rsid w:val="0035722D"/>
    <w:rsid w:val="003968B9"/>
    <w:rsid w:val="003B1C5C"/>
    <w:rsid w:val="003E5AE2"/>
    <w:rsid w:val="003F727A"/>
    <w:rsid w:val="00413B76"/>
    <w:rsid w:val="00420ABF"/>
    <w:rsid w:val="00433471"/>
    <w:rsid w:val="00433C87"/>
    <w:rsid w:val="00442C44"/>
    <w:rsid w:val="00464FA9"/>
    <w:rsid w:val="0049068D"/>
    <w:rsid w:val="004B05DE"/>
    <w:rsid w:val="004B15E4"/>
    <w:rsid w:val="004E45CA"/>
    <w:rsid w:val="005105DB"/>
    <w:rsid w:val="00512CDD"/>
    <w:rsid w:val="00534ECB"/>
    <w:rsid w:val="00551906"/>
    <w:rsid w:val="00555522"/>
    <w:rsid w:val="00560E7E"/>
    <w:rsid w:val="00574247"/>
    <w:rsid w:val="0058236F"/>
    <w:rsid w:val="00594A69"/>
    <w:rsid w:val="005B76D3"/>
    <w:rsid w:val="00612FDA"/>
    <w:rsid w:val="0062282F"/>
    <w:rsid w:val="00625EFE"/>
    <w:rsid w:val="006304C6"/>
    <w:rsid w:val="00636276"/>
    <w:rsid w:val="00650A58"/>
    <w:rsid w:val="0065577B"/>
    <w:rsid w:val="006752DE"/>
    <w:rsid w:val="00675EB8"/>
    <w:rsid w:val="0069057F"/>
    <w:rsid w:val="006C3173"/>
    <w:rsid w:val="006D056E"/>
    <w:rsid w:val="006E754F"/>
    <w:rsid w:val="006F23D2"/>
    <w:rsid w:val="00724781"/>
    <w:rsid w:val="007469E0"/>
    <w:rsid w:val="007912B3"/>
    <w:rsid w:val="007B6D7F"/>
    <w:rsid w:val="00801894"/>
    <w:rsid w:val="00821C23"/>
    <w:rsid w:val="0083413E"/>
    <w:rsid w:val="0084152D"/>
    <w:rsid w:val="008424AD"/>
    <w:rsid w:val="00855EE6"/>
    <w:rsid w:val="0086083E"/>
    <w:rsid w:val="00872DA6"/>
    <w:rsid w:val="00893D51"/>
    <w:rsid w:val="008B0231"/>
    <w:rsid w:val="008B32E5"/>
    <w:rsid w:val="008B3D20"/>
    <w:rsid w:val="008D575F"/>
    <w:rsid w:val="008E54A4"/>
    <w:rsid w:val="009030FC"/>
    <w:rsid w:val="00910074"/>
    <w:rsid w:val="00914425"/>
    <w:rsid w:val="00917358"/>
    <w:rsid w:val="00926535"/>
    <w:rsid w:val="00933B0E"/>
    <w:rsid w:val="0093623D"/>
    <w:rsid w:val="00952787"/>
    <w:rsid w:val="00972B4F"/>
    <w:rsid w:val="009C1EE8"/>
    <w:rsid w:val="009E4A1A"/>
    <w:rsid w:val="00A53D53"/>
    <w:rsid w:val="00A56818"/>
    <w:rsid w:val="00A771CE"/>
    <w:rsid w:val="00A959C9"/>
    <w:rsid w:val="00AA4BF9"/>
    <w:rsid w:val="00AB4B74"/>
    <w:rsid w:val="00AC1B56"/>
    <w:rsid w:val="00AC2F0C"/>
    <w:rsid w:val="00AE772C"/>
    <w:rsid w:val="00B23768"/>
    <w:rsid w:val="00B23D93"/>
    <w:rsid w:val="00B40009"/>
    <w:rsid w:val="00B54DF7"/>
    <w:rsid w:val="00B61F4A"/>
    <w:rsid w:val="00B758C3"/>
    <w:rsid w:val="00BB2AC7"/>
    <w:rsid w:val="00BD5778"/>
    <w:rsid w:val="00BE5688"/>
    <w:rsid w:val="00BF2F85"/>
    <w:rsid w:val="00C11900"/>
    <w:rsid w:val="00C64784"/>
    <w:rsid w:val="00C75CAF"/>
    <w:rsid w:val="00C85B14"/>
    <w:rsid w:val="00CA076B"/>
    <w:rsid w:val="00CA12C8"/>
    <w:rsid w:val="00CB0150"/>
    <w:rsid w:val="00CB0F42"/>
    <w:rsid w:val="00CC6BE4"/>
    <w:rsid w:val="00CF1142"/>
    <w:rsid w:val="00D05018"/>
    <w:rsid w:val="00D134E0"/>
    <w:rsid w:val="00D15363"/>
    <w:rsid w:val="00D35E6A"/>
    <w:rsid w:val="00D6752B"/>
    <w:rsid w:val="00DA3ADE"/>
    <w:rsid w:val="00DD1DDA"/>
    <w:rsid w:val="00DD51AB"/>
    <w:rsid w:val="00E0288C"/>
    <w:rsid w:val="00E03076"/>
    <w:rsid w:val="00E33C34"/>
    <w:rsid w:val="00E34769"/>
    <w:rsid w:val="00E80A2D"/>
    <w:rsid w:val="00E9748E"/>
    <w:rsid w:val="00EA05F9"/>
    <w:rsid w:val="00EA6624"/>
    <w:rsid w:val="00EC70B0"/>
    <w:rsid w:val="00EE39FA"/>
    <w:rsid w:val="00EF642F"/>
    <w:rsid w:val="00F004FD"/>
    <w:rsid w:val="00F0274D"/>
    <w:rsid w:val="00F116D8"/>
    <w:rsid w:val="00F152A7"/>
    <w:rsid w:val="00F27975"/>
    <w:rsid w:val="00F40567"/>
    <w:rsid w:val="00F5096F"/>
    <w:rsid w:val="00F84AEF"/>
    <w:rsid w:val="00FA6F1C"/>
    <w:rsid w:val="00FC70A5"/>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70F5D"/>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styleId="Revision">
    <w:name w:val="Revision"/>
    <w:hidden/>
    <w:uiPriority w:val="99"/>
    <w:semiHidden/>
    <w:rsid w:val="00DD1D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2E0A3B-256F-4A0D-9C64-DE2B74597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6</cp:revision>
  <dcterms:created xsi:type="dcterms:W3CDTF">2024-03-26T21:42:00Z</dcterms:created>
  <dcterms:modified xsi:type="dcterms:W3CDTF">2024-03-27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7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